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EC0C3" w14:textId="77777777" w:rsidR="00925932" w:rsidRPr="000E5480" w:rsidRDefault="00925932" w:rsidP="00925932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5C35CFD5" w14:textId="5216A015" w:rsidR="00925932" w:rsidRPr="00656204" w:rsidRDefault="00925932" w:rsidP="00925932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972AC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2</w:t>
      </w:r>
    </w:p>
    <w:p w14:paraId="1772F3CD" w14:textId="77777777" w:rsidR="00925932" w:rsidRPr="00F731BB" w:rsidRDefault="00925932" w:rsidP="00925932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Generate the following NLP tasks for the following sentence manually</w:t>
      </w:r>
      <w:r w:rsidRPr="00F731B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FFFB5A6" w14:textId="77777777" w:rsidR="00925932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FE8614A" w14:textId="77777777" w:rsidR="00925932" w:rsidRPr="006054AB" w:rsidRDefault="00925932" w:rsidP="00925932">
      <w:pPr>
        <w:pStyle w:val="ListParagraph"/>
        <w:spacing w:after="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6054AB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Input</w:t>
      </w:r>
      <w:r w:rsidRPr="006054A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: </w:t>
      </w:r>
    </w:p>
    <w:p w14:paraId="10E958BC" w14:textId="77777777" w:rsidR="00925932" w:rsidRPr="006054AB" w:rsidRDefault="00925932" w:rsidP="00925932">
      <w:pPr>
        <w:pStyle w:val="ListParagraph"/>
        <w:numPr>
          <w:ilvl w:val="1"/>
          <w:numId w:val="3"/>
        </w:numPr>
        <w:spacing w:after="0" w:line="276" w:lineRule="auto"/>
        <w:rPr>
          <w:rStyle w:val="HTMLCite"/>
          <w:rFonts w:ascii="Times New Roman" w:hAnsi="Times New Roman" w:cs="Times New Roman"/>
        </w:rPr>
      </w:pPr>
      <w:r w:rsidRPr="006054AB">
        <w:rPr>
          <w:rStyle w:val="HTMLCite"/>
          <w:rFonts w:ascii="Times New Roman" w:hAnsi="Times New Roman" w:cs="Times New Roman"/>
        </w:rPr>
        <w:t>The dog saw John in the park</w:t>
      </w:r>
    </w:p>
    <w:p w14:paraId="62FDD9B8" w14:textId="77777777" w:rsidR="00925932" w:rsidRDefault="00925932" w:rsidP="00925932">
      <w:pPr>
        <w:pStyle w:val="ListParagraph"/>
        <w:numPr>
          <w:ilvl w:val="1"/>
          <w:numId w:val="3"/>
        </w:numPr>
        <w:spacing w:after="0" w:line="276" w:lineRule="auto"/>
        <w:rPr>
          <w:rStyle w:val="HTMLCite"/>
          <w:rFonts w:ascii="Times New Roman" w:hAnsi="Times New Roman" w:cs="Times New Roman"/>
        </w:rPr>
      </w:pPr>
      <w:r w:rsidRPr="006054AB">
        <w:rPr>
          <w:rStyle w:val="HTMLCite"/>
          <w:rFonts w:ascii="Times New Roman" w:hAnsi="Times New Roman" w:cs="Times New Roman"/>
        </w:rPr>
        <w:t>The little bear saw the fine fat trout in the rocky brook.</w:t>
      </w:r>
    </w:p>
    <w:p w14:paraId="3F96553D" w14:textId="77777777" w:rsidR="00925932" w:rsidRPr="006054AB" w:rsidRDefault="00925932" w:rsidP="00925932">
      <w:pPr>
        <w:pStyle w:val="ListParagraph"/>
        <w:spacing w:after="0" w:line="276" w:lineRule="auto"/>
        <w:ind w:left="1440"/>
        <w:rPr>
          <w:rStyle w:val="HTMLCite"/>
          <w:rFonts w:ascii="Times New Roman" w:hAnsi="Times New Roman" w:cs="Times New Roman"/>
        </w:rPr>
      </w:pPr>
    </w:p>
    <w:p w14:paraId="0550E67F" w14:textId="77777777" w:rsidR="00925932" w:rsidRDefault="00925932" w:rsidP="00925932">
      <w:pPr>
        <w:spacing w:after="0" w:line="276" w:lineRule="auto"/>
        <w:ind w:left="720"/>
        <w:rPr>
          <w:rStyle w:val="HTMLCite"/>
          <w:rFonts w:ascii="Times New Roman" w:hAnsi="Times New Roman" w:cs="Times New Roman"/>
          <w:b/>
        </w:rPr>
      </w:pPr>
      <w:r w:rsidRPr="006054AB">
        <w:rPr>
          <w:rStyle w:val="HTMLCite"/>
          <w:rFonts w:ascii="Times New Roman" w:hAnsi="Times New Roman" w:cs="Times New Roman"/>
          <w:b/>
        </w:rPr>
        <w:t>NLP Tasks:</w:t>
      </w:r>
    </w:p>
    <w:p w14:paraId="0BA747BE" w14:textId="77777777" w:rsidR="00925932" w:rsidRPr="006054AB" w:rsidRDefault="00925932" w:rsidP="00925932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i/>
          <w:iCs/>
        </w:rPr>
      </w:pPr>
      <w:r w:rsidRPr="006054AB">
        <w:rPr>
          <w:rFonts w:ascii="Times New Roman" w:hAnsi="Times New Roman" w:cs="Times New Roman"/>
          <w:i/>
          <w:iCs/>
        </w:rPr>
        <w:t>Part-of-speech (POS) tagger</w:t>
      </w:r>
    </w:p>
    <w:p w14:paraId="2B7800F1" w14:textId="77777777" w:rsidR="00925932" w:rsidRPr="006054AB" w:rsidRDefault="00925932" w:rsidP="00925932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i/>
          <w:iCs/>
        </w:rPr>
      </w:pPr>
      <w:r w:rsidRPr="006054AB">
        <w:rPr>
          <w:rFonts w:ascii="Times New Roman" w:hAnsi="Times New Roman" w:cs="Times New Roman"/>
          <w:i/>
          <w:iCs/>
        </w:rPr>
        <w:t>Named entity recognizer (NER)</w:t>
      </w:r>
    </w:p>
    <w:p w14:paraId="35C8EAE1" w14:textId="77777777" w:rsidR="00925932" w:rsidRPr="00072594" w:rsidRDefault="00925932" w:rsidP="00925932">
      <w:pPr>
        <w:pStyle w:val="ListParagraph"/>
        <w:numPr>
          <w:ilvl w:val="0"/>
          <w:numId w:val="4"/>
        </w:numPr>
        <w:spacing w:after="0" w:line="276" w:lineRule="auto"/>
        <w:rPr>
          <w:rStyle w:val="HTMLCite"/>
          <w:rFonts w:ascii="Times New Roman" w:hAnsi="Times New Roman" w:cs="Times New Roman"/>
        </w:rPr>
      </w:pPr>
      <w:r w:rsidRPr="006054AB">
        <w:rPr>
          <w:rFonts w:ascii="Times New Roman" w:hAnsi="Times New Roman" w:cs="Times New Roman"/>
          <w:i/>
          <w:iCs/>
        </w:rPr>
        <w:t>Co-reference resolution system</w:t>
      </w:r>
    </w:p>
    <w:p w14:paraId="77E77E98" w14:textId="77777777" w:rsidR="00925932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06F08AA7" w14:textId="77777777" w:rsidR="00925932" w:rsidRPr="00072594" w:rsidRDefault="00925932" w:rsidP="00925932">
      <w:pPr>
        <w:pStyle w:val="ListParagraph"/>
        <w:numPr>
          <w:ilvl w:val="0"/>
          <w:numId w:val="3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0" w:name="_Hlk484592595"/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Create an NLP project for the following tasks using CoreNLP</w:t>
      </w:r>
    </w:p>
    <w:bookmarkEnd w:id="0"/>
    <w:p w14:paraId="5503DED7" w14:textId="77777777" w:rsidR="00925932" w:rsidRPr="00F731BB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1088C476" w14:textId="200B7BF4" w:rsidR="00925932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Input</w:t>
      </w:r>
      <w:r w:rsidRPr="00072594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: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Choose Dataset </w:t>
      </w:r>
      <w:r w:rsidR="00972AC0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from the web (a text file)</w:t>
      </w:r>
      <w:bookmarkStart w:id="1" w:name="_GoBack"/>
      <w:bookmarkEnd w:id="1"/>
    </w:p>
    <w:p w14:paraId="69E59AFC" w14:textId="77777777" w:rsidR="00925932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2877B7A0" w14:textId="77777777" w:rsidR="00925932" w:rsidRDefault="00925932" w:rsidP="00925932">
      <w:pPr>
        <w:pStyle w:val="ListParagraph"/>
        <w:spacing w:before="240" w:line="276" w:lineRule="auto"/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</w:pPr>
      <w:r w:rsidRPr="00072594">
        <w:rPr>
          <w:rFonts w:ascii="Times New Roman" w:eastAsia="Calibri" w:hAnsi="Times New Roman" w:cs="Times New Roman"/>
          <w:b/>
          <w:bCs/>
          <w:i/>
          <w:sz w:val="24"/>
          <w:szCs w:val="24"/>
          <w:lang w:val="en-US"/>
        </w:rPr>
        <w:t>NLP Tasks:</w:t>
      </w:r>
    </w:p>
    <w:p w14:paraId="13CC3531" w14:textId="77777777" w:rsidR="00925932" w:rsidRPr="006054AB" w:rsidRDefault="00925932" w:rsidP="00925932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i/>
          <w:iCs/>
        </w:rPr>
      </w:pPr>
      <w:r w:rsidRPr="006054AB">
        <w:rPr>
          <w:rFonts w:ascii="Times New Roman" w:hAnsi="Times New Roman" w:cs="Times New Roman"/>
          <w:i/>
          <w:iCs/>
        </w:rPr>
        <w:t>Part-of-speech (POS) tagger</w:t>
      </w:r>
    </w:p>
    <w:p w14:paraId="1C2157E5" w14:textId="77777777" w:rsidR="00925932" w:rsidRPr="006054AB" w:rsidRDefault="00925932" w:rsidP="00925932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i/>
          <w:iCs/>
        </w:rPr>
      </w:pPr>
      <w:r w:rsidRPr="006054AB">
        <w:rPr>
          <w:rFonts w:ascii="Times New Roman" w:hAnsi="Times New Roman" w:cs="Times New Roman"/>
          <w:i/>
          <w:iCs/>
        </w:rPr>
        <w:t>Named entity recognizer (NER)</w:t>
      </w:r>
    </w:p>
    <w:p w14:paraId="46359D6B" w14:textId="77777777" w:rsidR="00925932" w:rsidRDefault="00925932" w:rsidP="00925932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i/>
          <w:iCs/>
        </w:rPr>
      </w:pPr>
      <w:r w:rsidRPr="006054AB">
        <w:rPr>
          <w:rFonts w:ascii="Times New Roman" w:hAnsi="Times New Roman" w:cs="Times New Roman"/>
          <w:i/>
          <w:iCs/>
        </w:rPr>
        <w:t>Co-reference resolution system</w:t>
      </w:r>
    </w:p>
    <w:p w14:paraId="11E4F8AD" w14:textId="77777777" w:rsidR="00925932" w:rsidRDefault="00925932" w:rsidP="00925932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entiment Analysis</w:t>
      </w:r>
    </w:p>
    <w:p w14:paraId="1824C06B" w14:textId="77777777" w:rsidR="00925932" w:rsidRDefault="00925932" w:rsidP="00925932">
      <w:pPr>
        <w:pStyle w:val="ListParagraph"/>
        <w:spacing w:after="0" w:line="276" w:lineRule="auto"/>
        <w:ind w:left="1440"/>
        <w:rPr>
          <w:rFonts w:ascii="Times New Roman" w:hAnsi="Times New Roman" w:cs="Times New Roman"/>
          <w:i/>
          <w:iCs/>
        </w:rPr>
      </w:pPr>
    </w:p>
    <w:p w14:paraId="30B75ACA" w14:textId="77777777" w:rsidR="002730EA" w:rsidRPr="00925932" w:rsidRDefault="002730EA" w:rsidP="00925932"/>
    <w:sectPr w:rsidR="002730EA" w:rsidRPr="009259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E663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8"/>
  </w:num>
  <w:num w:numId="6">
    <w:abstractNumId w:val="9"/>
  </w:num>
  <w:num w:numId="7">
    <w:abstractNumId w:val="1"/>
  </w:num>
  <w:num w:numId="8">
    <w:abstractNumId w:val="7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BCJLAxNLAzNLEyUdpeDU4uLM/DyQAsNaANGT0AQsAAAA"/>
  </w:docVars>
  <w:rsids>
    <w:rsidRoot w:val="00A47801"/>
    <w:rsid w:val="000428A0"/>
    <w:rsid w:val="00061775"/>
    <w:rsid w:val="00072594"/>
    <w:rsid w:val="000E5480"/>
    <w:rsid w:val="0013562F"/>
    <w:rsid w:val="001970B5"/>
    <w:rsid w:val="0026625F"/>
    <w:rsid w:val="002730EA"/>
    <w:rsid w:val="00273A23"/>
    <w:rsid w:val="002A30BF"/>
    <w:rsid w:val="003C4464"/>
    <w:rsid w:val="00444401"/>
    <w:rsid w:val="004759B9"/>
    <w:rsid w:val="004D346D"/>
    <w:rsid w:val="006054AB"/>
    <w:rsid w:val="00671C41"/>
    <w:rsid w:val="007D6BCD"/>
    <w:rsid w:val="0087694E"/>
    <w:rsid w:val="008968BB"/>
    <w:rsid w:val="008B7F52"/>
    <w:rsid w:val="00925932"/>
    <w:rsid w:val="0093781E"/>
    <w:rsid w:val="00972AC0"/>
    <w:rsid w:val="009B063D"/>
    <w:rsid w:val="009B37AE"/>
    <w:rsid w:val="00A47801"/>
    <w:rsid w:val="00AA177E"/>
    <w:rsid w:val="00AD30DD"/>
    <w:rsid w:val="00B40B08"/>
    <w:rsid w:val="00B75EB2"/>
    <w:rsid w:val="00CC3BDD"/>
    <w:rsid w:val="00D90D95"/>
    <w:rsid w:val="00DC5ADF"/>
    <w:rsid w:val="00E3729A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9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8518F-3EAA-4E6B-AB82-F863CBBF5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35</cp:revision>
  <dcterms:created xsi:type="dcterms:W3CDTF">2017-06-03T16:55:00Z</dcterms:created>
  <dcterms:modified xsi:type="dcterms:W3CDTF">2020-01-30T18:41:00Z</dcterms:modified>
</cp:coreProperties>
</file>